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liv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20</w:t>
      </w:r>
      <w:r>
        <w:t xml:space="preserve"> </w:t>
      </w:r>
      <w:r>
        <w:t xml:space="preserve">ส.ค.</w:t>
      </w:r>
      <w:r>
        <w:t xml:space="preserve"> </w:t>
      </w:r>
      <w:r>
        <w:t xml:space="preserve">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สวัสดีครับพบกับพระคุณชุติกาญจน์พาณิชย์ อาจารย์ประจำรายการของเรา เกลียด ข่าวต่างประเทศพบกับคุณปิยะครับ วันนี้มีประชุมที่สภานะ นิดนึงนะคะ 8:45 น 5 นาทีโดยประมาณนะครับเดี๋ยวเอาอยู่กับพวกประมาณชั่วโมงนึงถึง เอามาติดกัน เกี่ยวกับการท่าเรือครับตอนนี้หลายๆคนก็เรื่องของการฟ้อน มีกระแสข่าว บอกว่าเดี๋ยวคุยกัน วัดได้ครับก็เป็น การปกครองของประเทศไทยเป็นอย่างไร  รถกระบะ เดินไปกราบจะมีใครบัตรเข้าออกกลางกับเรานะคะต่างๆจึงรับประทานปกติสำคัญต่อไปนะคะแต่เมื่อมีนายกรัฐมนตรีคนที่ 30 เมื่อวานนี้  ประมาณ + 20.3 8.5 ก็ถือว่าเป็น น้ำมันก็เหมือนกัน กลับเข้าไปถามพี่เล็กๆให้กับพี่น้องประชาชน 3-4 ครั้ง  ตั้งใจกับพี่น้องประชาชน  ของท่าน นะครับ ข่าวรัฐสภา เริ่มกันที่สถานีสภาผู้แทนราษฎร ออกรายการรัฐสภาได้มีการคุยกับคุณสมานโผล่ นำไปผ่านกระบวนการแก้ไขรัฐธรรมนูญ  แบบนี้ได้มีการพูดถึงเรื่องของการแก้ไขที่อยู่ตรงกลางองค์กรอิสระ รักษาหุ่นด้วยนะ   ปัญญาประกอบรายชื่อนิทานหัวหน้าพรรคประชาชนได้ให้สัมภาษณ์ผ่านรายการมองรัฐสภา บทบาทประธานคนใหม่ ทางการขับเคลื่อนการทำงานของภาคประชาชน เวลาที่ผ่านมา ช่วงรอยต่อ เหตุการณ์ที่ทำให้ตำแหน่งของได้ไหมครับในสภาผู้แทน ถึงไหนก็ต้องดีต้องค้นสบาย ตัดคำตัดสินของศาลรัฐธรรมนูญ ท่านประธานหลายบริหารอย่างเต็มที่ด้วยนะคะ หลังจากแจ้งการพูดถึงตรวจว่าจะทำอย่างไรให้กัณฑรีย์เสถียร  รวมถึงองค์กรให้มีความสมดุลด้วย ปีใหม่จงอธิบายต่อรัฐสภา อย่างที่อยากให้ ที่ทำไปคะไม่เห็นด้วยแล้วตรีชฎามีคุณสมบัติที่ไม่เหมาะสมก็จะมี กีฬาดังทุกคนออกไปเช่นกัน  มาทั้งสองคนมีปัญญาจะระบุว่า ปี 2570 ในส่วนของประชาชน ให้ความสำคัญกับมึงก่อน ก็คือนายกองค์การบริหารส่วนจังหวัดของจังหวัดราชบุรี มีการเลือกตั้งอีกไม่กี่วันนะครับ หัวใจสำคัญหลักสำคัญของการเลือกตั้งท้องถิ่น  มันคือการรณรงค์อย่างเข้มแข็งให้ประชาชนออกไปใช้สิทธิ์เลือกตั้ง เนื่องจากว่าติดที่ผ่านมาพบว่า ออกไปสิไปตั้งถิ่นจำนวนน้อยครับ  แสดงการพูดการส่งเสริมการมีส่วนร่วมของกระบวนการประชาธิปไตย ว่าจะทำอย่างไร เข้มแข็งให้ฉันได้ตัวแทนมาทำได้ ได้อย่างดังต่อไปนี้  นัดมาได้มีการพูดถึงอุปสรรคต่างจากนี้ของประชาชนจึงมีคดีที่อ่านป ประชุมสส 24 คนของอดีต 9 ใด จริยธรรม  การปกครองที่แก้ไขมาตรา 112 ว่าจะเป็นข้อมูลของคุณหรือไม่  ณัฐพงษ์เรืองปัญญาวุฒิ  ปปทตรวจสอบเป็นรายบุคคล    ห่างกันแต่ยังไม่มีหลักฐานอะไรในมือถือที่เข้า ภาค 5 คงจะบอก ตามคำวินิจฉัยของมนูญนั่นก็คือจากการเสนอกฎหมายมาตรา 112 แล้ว พี่บอกว่าไปชุมนุมทวงหรือไม่อยากขึ้นไปประสานการประกันตัว วิธีการติดสติ๊กเกอร์เก่า การพูดเป็นปัจจัยภายนอก   ว่ากันไป ไปด้วย  นัดมาสอนตรงยังได้กล่าวถึงการแก้ไข  ตลาดที่สุพรรณ มีการผลักดันให้เกิดการขายได้ทุกวัน ของสะพาน  จะเป็นการแก้ไขทั้งฉบับ  มกราคมอ่านว่าด้วยพรรคการเมือง โทษของการเป็น   กรณีของจริยธรรมของนักการเมืองในประกอบเหมือนกัน ปปช สิ่งต่างๆเหล่านี้ยังต้องหาข้อเสนอแนะในการแก้ไขต่อไป ท้าย การแก้ไขมาตรา 112 ยังจะขึ้นหน้าต่อไปหรือไม่ ระบุว่า  ต้องมีการพูดคุยกันในรายละเอียดอีกครั้งหนึ่ง ตอนนี้ล่ะ รูปภาพลูกหมาเกิดมาก็มีปัญหา จะอย่างไรให้ถูกต้องและเป็นไปได้ การ์ตูนรวมไปถึงไม่ให้เกิดน้ำแข็ง ต่อเนื่องต่อไปด้วยกัน ไปดูอีกทียังว่างอยู่ในสภาตอนนี้ก็คือเรื่องของรองประธานกรรมการราษฎรคนหนึ่ง ก็คือก่อนหน้านี้ ก็ถูกตัดสิทธิ์ไปเกี่ยวกับเรื่องกรรมการบริหารพรรคต้องการอะไรฮ่าๆๆ  ออกมาจากสนามของคุณรินนะครับเราเป็นพรรคเพื่อไทยครับก็ยอมรับในการเลือกตำแหน่งรองประธานสภาผู้แทนราษฎรคนที่ 1 กรอบลายพร้อมกับการตั้งคณะกรรมการชุดใหม่นะมันจะเป็น การฝ่ายนิติบัญญัติกับฝ่ายบริหารและเชื่อมโยงกับพรรคการเมืองเหมือนณเดชนะครับ เผลอหลับทั้งของคุณชูศักดิ์ศิรินิลครับรองหัวหน้าพรรคเพื่อไทยกล่าวถึงการ ตั้งประธานสภาผู้แทนราษฎรคนที่หนึ่งสุดท้ายก็ยอมรับว่าขณะ มีสถานการณ์ที่เกี่ยวข้องกับรัฐมนตรีชุดใหม่แล้วก็แต่งตั้งดังกล่าวนี้น่าจะเป็นของขวัญ แต่ท้ายที่สุด คิดถึงภาพรวมพรรคการเมืองที่มีสัดส่วนโควต้าจากนักการเมือง หมายถึงไปให้จบกระบวนการที่เกี่ยวกับนางเอกในการสมัครประธานสภาผู้แทนราษฎรหรือไม่ บอกว่ายังไม่ทราบเลยครับว่ามีคณะทำงานไปบ้านโคราช คณะรัฐมนตรีจะเป็นอย่างไรรวมถึงตำแหน่งทั้งหลายในประเทศบัญญัติ หลักการอาจจะเลือก 2 รอบก็ควรทำไปพร้อมกันเลยทีเดียวนะฮะไม่ว่าการตั้งรัฐมนตรีอาจพิจารณา ก็ทำไปพร้อมๆกันก็ไม่เป็นไรนะอั้ม จะบอกว่ามีการพูดถึงกรณีที่พรรคภูมิใจไทยอยู่ไหนครับ มีมติเสนอชื่อคุณภราดรปริศนานันทกุลเป็นรองประธานสภาผู้แทนราษฎรคนที่ 1 ก็เป็นเรื่องที่รับทราบกันแล้วนะครับว่ากลุ่มใครๆก็เป็น ร่วมรัฐบาล ต้องเอามาพิจารณาจากทำเป็นเพราะกันเช่นเดียวกันนั่นเอง นาฬิกา gucci ถึงเกี่ยวกับเรื่องของกรณีคุณทักษิณชินวัตร แต่งชุดขาวเข้ารับ พระบรมราชโองการแต่งตั้งนายกรัฐมนตรีคนที่ 31 โดยมีการอ้างอิงการโพสต์ข้อความผ่าน Facebook ของศาสตราจารย์คงทอง จันทรสุขอดีตที่ปรึกษาของคุณเศรษฐาทวีสินอดีตนายกรัฐมนตรี ที่ระบุว่าขณะนี้ พ้นโทษแล้วสามารถใส่ได้ ไม่ผิดกฎหมายอะไรนั่นเองในการกระทำก็เป็นการเปิดเผยล่าสุดของอาจารย์ชูศักดิ์ศิรินิลถือว่าเป็นผู้ใหญ่ของพรรคเพื่อไทยนะ และทุกครั้งในการมีการฟ้องพรบหรือปรับครมเพื่อการศึกษาทุกครั้ง เดี๋ยวดูว่าครั้งนี้อาจารย์ชูศักดิ์จะมีตำแหน่งไหมโดยเฉพาะในส่วนของรัฐมนตรีประจำสำนักนายก ก็บอกว่าไม่เชื่อใจกูสักด้วยเช่นกันหลายคนจับตามองตอนนี้นะคะผู้ชมมาว่าคณะรัฐมนตรีของคุณผู้หญิงเนี่ย ออกมาเป็นอย่างไรจะมีรัฐมนตรีท่านเก่าอยู่กี่ตำแหน่งจะมีใครหลุดออกไปบ้าง วันนี้ต้องรอตรวจสอบเพราะว่า คณะรัฐมนตรีชุดนี้เขาบอกว่าต้องตรวจสอบประวัติอย่างเข้มข้นเลยทีเดียวแน่นอนแล้วก็ไม่ต้องพูดถึงเรื่องของการพูด ก็ต้องมาที่ฝ่ายค้าน ที่ทำงานในสภาวะกันอย่างเข้มข้นนะคะโดยเฉพาะชื่อนี้นางสาวศิริกัญญาตันสกุลของพรรคประชาชนด้วยนะครับ บอกว่าให้กำลังใจไปยังส่วนของนายกรัฐมนตรีคนที่ 31 นางสาวแพทองธารชินวัตร ล่าสุดได้มีการติดตามเหมือนกันจากการให้สัมภาษณ์การแสดงความรู้สึกต่างๆหลังจากที่ได้รับพระราชโองการโปรดเกล้า หม่อมเป็นนายกปรีดา ก็ให้กำลังใจไปในส่วนของคุณแพทองธารชินวัตร  อยากจะให้มาตอบกระทู้ถามในสภาด้วยเมื่อมีการแถลงนโยบายไปแล้วนะ  ผลการตรวจสอบของพรรคร่วมฝ่ายค้านเลยครับ  การเปิดเผยล่าสุดของนางสาวศิริกัญญาตันสกุลสสบัญชีรายชื่อ  ได้กล่าวถึงการจัดทำนโยบายของทางรัฐบาลนางสาวแพทองธารชินวัตร  นายกรัฐมนตรี บอกว่าฝ่ายค้านรอการแถลงนโยบายเพื่อจะนำนโยบายดังกล่าวมาศึกษาต่อไปนะครับ ถือว่าเป็นครั้งที่สองของรัฐบาลชุดนี้ จะมีการแถลงนโยบาย แล้วจะมีการติดตามทวงสัญญาต่างๆตามที่ได้มีการหาเสียงไว้ พร้อมทั้งมีการตรวจการบ้าน 1 ปีของรัฐบาลที่ผ่านมา เสนอทางออกเพื่อให้เกิดการดำเนินการที่เหมาะสมกับสถานการณ์ในปัจจุบัน  นโยบายที่ได้มีการหาเสียงไว้อย่างดีเท่าบ่ได้ติละ  มีกระแสข่าวว่าจะมีการเปลี่ยนแปลงไป ซึ่งอาจมีการเปลี่ยนแปลงอาจจะเกิดการเงินระบบดิจิตอลเป็นเงินสดนะครับ ความสะดวกและความละเอียดรอบคอบมากขึ้นและให้เป็นไปตามกฎหมายวินัยการเงินการคลังต่อไป รูปแบบจะเป็นอย่างไรต้องรอการแถลงนโยบาย ถ้าเปลี่ยนเป็นเงินสดจริงเนี่ยฮะ อาจจะทำให้ตรงกับความต้องการกับพฤติกรรมของผู้ใช้และประชาชน จะทำให้ลดเสียงวิพากษ์วิจารณ์ต่างๆเสียงบ่นจากประชาชนลงไปได้มากเลยทีเดียว  ก็ต้องรอดูเรื่องของเงินที่มาตรงๆว่า  จะสามารถแจกได้เท่าไหร่ รหัสต้องแจกเป็นเงินสดจริงๆเนี่ย  จะเกี่ยวพันกับหลายเรื่องที่ทางรัฐบาลเอง ยังไม่ได้แสดงความชัดเจน แล้วจะเข้าใจได้ว่า เนื่องจากตอนนี้ยังไม่มีครม ยังไม่มีการแถลงนโยบายยังไม่ได้เข้าสู่การพิจารณาของคณะรัฐมนตรี ต้องรอให้โอกาสและเวลาที่เหมาะสมกับทางรัฐบาล ได้เตรียมตัวต่อไปนะครับ วัดนางสาวศิริกัญญาตันสกุลได้กล่าวเพิ่มเติม  การเปลี่ยนโฉมหน้ารัฐบาลครั้งนี้ไม่ได้ส่งผลต่อการทำงานของฝ่ายค้านแต่อย่างใด  มีการตรวจสอบอย่างเข้มข้นเหมือนเดิม  ยอมรับว่านายกดนตรีนั้นเพิ่งมาใหม่ๆสดๆร้อนๆเลยทีเดียวยังจะไม่มีเรื่องใดอธิบาย การอภิปรายไม่ไว้วางใจได้ แต่ตัวของกทมหน่อยครับ  อยู่ในรัฐบาลชุดที่ผ่านมายังคงสามารถอภิปรายได้อย่างเต็มที่ เราเก็บรวบรวมข้อมูลต่างๆ ก็จะยื่นอภิปรายไม่ไว้วางใจต่อไป ว่าเป็นไปตามมาตรา 151  ส่วนกระแสข่าวที่ว่าพรรคประชาธิปัตย์ตอนนี้เป็นพรรคร่วมฝ่ายค้าน จะดำเนินการอย่างไรในการเข้าร่วมรัฐบาล นางสาวศิริกัญญาตันสกุลกล่าวว่า อาจไม่เป็นแบบนั้นก็ได้นะ ยังคาดหวังว่าพรรคร่วมฝ่ายค้านยังคงเหนียวแน่น ถ้าเกิดอะไรขึ้นต้องดูทิศทางไปข้างหน้ากันต่อไป ว่าจะขาด 1 พักแต่ก็ยังคงเหลือพรรคการเมืองอื่นๆ ความมั่นใจของฝ่ายค้าน ยังสามารถทำงานได้อย่างเข้มแข็ง จะมีพรรคการเมืองฝ่ายค้านพรรคการเมืองก็ตาม  มาได้มีการพูดถึงการเปลี่ยนในส่วนของนายกรัฐมนตรี ทำให้รัฐมนตรีว่าการกระทรวงการคลัง ชื่นชมน่าไปด้วยหรือไม่ ร้านกระแสข่าวที่ว่าคุณจุลพันธ์อมรวิวัฒน์ รัฐมนตรีช่วยว่าการกระทรวงการคลัง จะไปนั่งเป็นรัฐมนตรีว่าการเองนั้น นางสาวศิริกันยากล่าวว่าคงจะมีการปรับเปลี่ยนรัฐมนตรีตามนโยบาย ที่ทางรัฐบาลจะต้องดำเนินการ และมีความเหมาะสมกับภาระงานมากยิ่งขึ้น ขึ้นอยู่กับนโยบายต่างๆที่จะมีการแถลงต่อรัฐสภา และในส่วนของกระทรวงการคลังนั้น หลักในการขับเคลื่อนนโยบายมาตรการต่างๆหรือไม่ หรือจะใช้รัฐมนตรีกระทรวงอื่นในการขับเคลื่อนแทน ท้ายนางสาวศิริกันยายอมรับว่าการเปลี่ยนตัวบุคคล ว่าจะส่งผลต่อการดำเนินการโครงการ Digital wallet หน่อยครับ แต่ไม่ถึงขั้นกับการมีการสะดุดไปหากมีการเปลี่ยนตัวเนื่องจากว่ามีการดำเนินการระยะหนึ่งแล้ว ซึ่งการเปลี่ยนตัวทีมงานต่างๆอาจทำให้เกิดความล่าช้าไปบ้าง แต่ก็จะไม่กระทบกับภาพรวม มีการเปลี่ยนแปลงใดก็เป็นส่วนของคณะบริหารหรือครมมากกว่า ที่จะทำให้โครงการที่จะเข้า wallet หรือว่าจะมีการเปลี่ยนแปลง  วันนี้นางสาว 4 กันยายน ฝากถึงนางสาวแพทองธารชินวัตรนายกรัฐมนตรีคนที่ 31   ไปร้านขอเป็นกำลังใจและจะทำหน้าที่ตามบทบาทของตนเองให้ดีที่สุดนะครับ ให้ความร่วมมือในการทำกฎหมายการแก้ไขรัฐธรรมนูญ การตรวจสอบถ่วงดุล  ย้ำก็จะทำหน้าที่อย่างเต็มที่  ท่านบอกว่านายกมนตรีคนใหม่จะให้เกียรติต่อสภาผู้แทนราษฎรและสภาพไวๆนะ กลับไปถึงบ้านมาตอบกระทู้ถามสดของฝ่ายค้านด้วย เลยไม่อยากตัดสินนางสาวแพทองธาร จากการแสดงวิสัยทัศน์นายกมนตรีหลังจากนี้จะมีหลายๆโอกาส ที่จะแสดงวิสัยทัศน์ หลังจากเข้าถวายสัตย์ปฏิญาณตน การแถลงนโยบายต่อรัฐสภาแล้วขอให้ดูยาวต่อไปไม่อยากตัดสินเพียงแค่สปีดเดียว หลังจากที่ได้รับพระราชโองการโปรดเกล้าโปรดกระหม่อมแล้วครับ  ไปดูบรรยากาศการประชุมวุฒิสภาเมื่อวานนี้คู่ชก 5 ปิดไปช่วงเย็นๆนะครับผู้ชมฮะเรื่องนี้ก็มีเรื่องของกสทช เมื่อวานนี้กูโทรมาที่ประชุมวุฒิสภาก็มีการพิจารณารับทราบเกี่ยวกับเรื่องของรายงานผลการปฏิบัติ งานกสทชแล้วก็รายงานการติดตามตรวจสอบ ประเมินผลจำนวน 2 ฉบับนั่นเองนะคะจะพาผู้ชมไปดูบรรยากาศแล้วก็รายละเอียดของการประชุมวุฒิสภา เมื่อวานที่ผ่านมากันครับ ที่ประชุมวุฒิสภาครับผู้ชมครับมีการพิจารณารายงานผลการปฏิบัติงานกสทช ประจำปี 2566 และรายงานการติดตามตรวจสอบและประเมินผลการปฏิบัติงานกสทช สำนักงานกสทชและเลขาธิการกสทชประจำปี 2560 6 ศาสตราจารย์คลินิกบุญใบชัยพฤกษ์ประธานคณะกรรมการกิจการกระจายเสียงกิจการโทรทัศน์และกิจการโทรคมนาคมแห่งชาติ หรือว่ากสทช. ก็มีการกล่าวในครับว่า  คสชมีจุดมุ่งหมายที่จะรับฟังความคิดเห็นจากทุกภาคส่วนเพื่อนำไป สู่การพัฒนากิจการกระจายเสียงกิจการโทรทัศน์และกิจการโทรคมนาคมอย่างเต็มประสิทธิภาพ รวมถึงลดปัญหาความเหลื่อมล้ำทางพื้นฐานทางดิจิทัลตลอดจนส่งเสริมการขยายโครงสร้างพื้นฐานโทรคมนาคม ครอบคลุมทุกพื้นที่เพื่อยกระดับความสามารถในการแข่งขันของประเทศและค่ะ เศรษฐกิจประเทศอเมริกา ได้ของคุณต่ายอรทัยวิริยะศิริกุลครับรองเลขาธิการกสทชรักษาการแทนเลขาธิการกสทชกล่าวนะครับ ว่าผลการปฏิบัติงานที่ผ่านมาของกสทชประจำปี 2566 นั้น ร่วมกับกระทรวงดิจิทัลเพื่อเศรษฐกิจและสังคมและกรมป้องกันและบรรเทาสาธารณภัย วิธีพัฒนาระบบเซลล์บอท สำหรับแจ้งเตือนภัยพิบัติแก่ประชาชนด้วยซึ่งก็เป็นบริการทางสังคมที่ภาครัฐ จะต้องมีการให้การสนับสนุนเพื่อให้ประชาชนมีข้อมูลในการช่วยชีวิตในช่วงฉุกเฉิน รถกระบะเจ็บและความเสียหายต่อชีวิตและทรัพย์สินนอกจากนี้ครับกสทชได้ให้ความสำคัญในการคุ้มครองผู้บริโภค กิจการกระจายเสียงกิจการโทรทัศน์และกิจการโทรคมนาคมผ่านการกำหนดมาตรการป้องกันและแก้ไขปัญหา ร่วมกับหน่วยงานที่เกี่ยวข้องทุกภาคส่วนเพื่อป้องกันและแก้ไขปัญหาอาชญากรรมทางเทคโนโลยีอย่างเข้มงวด ขณะเดียวกันครับมีสมาชิกวุฒิสภาลุกขึ้นอภิปราย ในประเด็นดังกล่าวอย่างกว้างขวางเลยทีเดียวนะครับพลตำรวจโทบุญจันทร์นวลสายสมาชิกวุฒิสภา เจ้านายครับว่าต้องการให้ทางกสทชเรื่องการแก้ไขปัญหาแก๊งคอลเซ็นเตอร์ที่หลอกลวงประชาชน และสร้างความรู้ความเข้าใจในการป้องกันแก๊งคอลเซ็นเตอร์อย่างจริงจัง เพื่อประโยชน์ของประชาชนและประเทศต่อไปด้วยนั่นเองนะครับ หลังจากนั้นก็มีในส่วนของสมาชิกสภานะครับนางอังคณานีละไพจิตรได้กล่าวข้อเสนอให้ทางกสทชไปจัดทำมาตรการ คุมคุณภาพหรือเซ็นเซอร์เนื้อหาไม่เหมาะสมต่างๆ ให้มีความเข้มงวดมากยิ่งขึ้นด้วยก็จะเป็นการลดความเสี่ยงในเรื่องของสิทธิเสรีภาพของประชาชน การเพิ่มประสิทธิภาพการคุ้มครองผู้บริโภคที่อาจจะได้รับความเสียหาย จากระบบการสื่อสารอย่างเต็มประสิทธิภาพต่อไปเลยครับ อย่างไรก็ตามภายหลังการอภิปรายซักถามของสว มีคุณสุรศักดิ์ตันตะโยธิน รองเลขาธิการของกสทชสายงานกิจการโทรคมนาคม  ลุกขึ้นชี้แจงต่อที่ประชุมของวุฒิสภา การแก้ไขปัญหา Call Center หลอกลวงประชาชนบอกว่าตนเองได้นะครับรับแนวคิดในการแก้ไขปัญหาแก๊งคอลเซ็นเตอร์  อยากไปพิจารณาไปปรับปรุงศึกษา ไปหาแนวทางในการแก้ไขปัญหาต่อไป  ถึงอย่างไรก็ตามนะครับตลอดระยะเวลาที่ผ่านมา ได้ทำงานร่วมกับกระทรวง de ศึกษาแนวทางการแก้ไขปัญหาดังกล่าวผ่านการบังคับใช้กฎหมาย พระราชบัญญัติกำหนดป้องกัน การปราบปรามอาชญากรรมทางเทคโนโลยี พุทธศักราช 2560 6 ได้มีการจัดทำมาตรการเชิงรุกการสร้างความเข้าใจให้ ประชาชน เครือข่ายของประชาชนเองให้สามารถรู้เท่าทันกลุ่มมิจฉาชีพ แก๊งคอลเซ็นเตอร์มีการกำชับกับเจ้าหน้าที่ที่เกี่ยวข้องในการจับกุมการป้องกันปราบปรามแก๊งคอลเซ็นเตอร์ อย่างเข้มงวดต่อไปด้วยเช่นกัน  วัดมานางสาวมณีรัตน์กำจรกิจการ ผู้ช่วยเลขาธิการกสทชสายงานกิจการกระจายเสียงและโทรทัศน์ ได้กล่าวชี้แจงเพิ่มเติมถึงกรณีการจัดสรรคลื่นความถี่ให้กับกิจการของทางรัฐสภา บอกว่าปัจจุบันรัฐสภา การสื่อสารข้อมูลผ่านทางทุกช่องทางอย่างครอบคลุมในทุกระดับพื้นที่ ไม่ว่าจะเป็นโทรทัศน์ในระบบดิจิตอล  สามารถรับชมได้ทั่วประเทศในขณะนี้ ในส่วนของวิทยุกระจายเสียงปัจจุบัน วิทยุกระจายเสียงรัฐสภา มีทั้งหมด 16 สถานี nam 1 สถานีและ fm15 สถานี กระจายตัวอยู่ทั่วประเทศไทยทั้งภาคกลางภาคเหนือภาคอีสานภาคใต้  อย่างไรก็ตามนะครับ  ทางรัฐสภาได้มีการร้องขอให้มีการจัดสรรคลื่นความถี่ เพิ่มขึ้นอีก 7 คลื่นความถี่ ให้เกิดความครอบคลุมมากยิ่งขึ้น เส้นทางตเองนะฮะได้เล็งเห็นถึงความสำคัญให้เกิดความเข้มแข็งในการสื่อสารข้อมูลของรัฐสภา ไปสู่ประชาชน มีการแจ้งกับทางรัฐสภาและว่า พี่จะขึ้นความถี่หากสามารถคลี่คลายปัญหาต่างๆได้ ภาพรวมแล้ว  คสชจะกลับมาพิจารณาเพิ่มเติมอีกครั้งหนึ่ง นำเสนอให้ทางรัฐสภา ใช้ช่องทางการสื่อสารเพิ่มเติมในการบูรณาการร่วมกัน หน่วยงานภาครัฐอื่นๆด้วยกัน ที่มีความถี่มากอยู่แล้ว ยกตัวอย่างกรมประชาสัมพันธ์ ที่มีวัตถุประสงค์ในการดำเนินการคล้ายคลึงกัน ว่าจะสามารถนำข่าวสารต่างๆไปเผยแพร่ผ่านประชาชนผ่านวิทยุกรมประชาสัมพันธ์ได้ ให้ประชาชนรับทราบข้อมูลข่าวสารต่างๆ ได้อย่างครอบคลุมต่อไปด้วยนะครับ อย่างไรก็ดีครับผู้ชมครับ  มสธครับยังมีจอดอีก 1 ด้านเนื้อหาที่จะต้องมีการแก้ไขปัญหาก็คือสถานีวิทยุภาคประชาชนนางเอกนะครับ ที่ใช้งานอยู่ในปัจจุบันซึ่งมีผู้ต้องการใช้กว่า 3000 สถานีด้วยกันนั่นเองนะคะ ยังคงเป็นประเด็นปัญหาที่ทางด้านของทางป.ป.ช จะต้องมีการเร่งแก้ไขปัญหาดังกล่าวเนื่องจากมีความจำเป็นที่จะต้องแก้ไขปัญหาการลบ คลื่นความถี่ที่เกิดขึ้นทั้งในประเทศและประเทศเพื่อนบ้านทั้งหมดครับดังนั้นจึงจำเป็นที่จะต้องทำให้สถานีรถลงกว่า 300 สถานี ที่ผ่านมาทางป.ป.ชพยายามที่จะหาแนวทางในการแก้ไขปัญหาดังกล่าวแล้วนะครับ เพื่อให้เกิดพื้นที่ช่องทางในการเผยแพร่ข้อมูลข่าวสารให้กับประชาชน ด้วยการนำวิทยุดิจิตอลเข้ามาเพิ่มเติมด้วยรวมถึงยังมีการเพิ่มช่องทางเรื่องของอื่น ในการคลี่คลายปัญหาต่างๆอย่างเต็มประสิทธิภาพนั่นเองนะครับ ไปดูภารกิจเมื่อวานนี้ของประธานสภาผู้แทนราษฎรคนที่ 2 คุณพิเชษฐ์เชื้อเมืองพานนะครับได้ให้การรับรอง  การเชื่อมความสัมพันธไมตรีกับของกลุ่มมิตรภาพสมาชิกรัฐสภาจากอินโดนีเซียและคณะ เดินทางมาเยือนประเทศไทย รัฐสภาไทยของเราด้วยนะครับ จงเห็นที่หน้าจออยู่ได้ขนาดนี้นะคุณพิเชษฐ์เชื้อเมืองพาน รองประธานสภาผู้แทนราษฎรคนที่ 2 ให้การรับรอง ส่วนของคุณคิวมีประธานกลุ่มมิตรภาพสมาชิกรัฐสภาอินโดนีเซีย- ไทย เพื่อกระชับความสัมพันธ์ระหว่างรัฐสภาไทย และรัฐสภาอินโดนีเซีย โดยมีนางสาวพิชชาเชื้อเมืองพานผู้ช่วยเลขานุการรองประธานสภาผู้แทนราษฎรคนที่ 2 บาร์บี้นางสาวสตรีจิตใจพี่บุญสุขรองเลขาธิการสภาผู้แทนราษฎรนายกรกชคงทอง ผู้บังคับบัญชากลุ่มงานพิธีการทูต นายสราวุธช้างแก้ว ผู้บัญชาการกลุ่มงานข้อมูลข่าวสารระหว่างประเทศ รูปให้การรับรองในโอกาสนี้ณห้องรับรองพิเศษ 205 ชั้น 2 โซนกลาง ที่อาคารรัฐสภา  รองประธานสภาผู้แทนราษฎรคนที่ 2 ได้กล่าวต้อนรับด้วยความยินดี กล่าวถึงอาคารรัฐสภาแห่งนี้ จะมีการก่อสร้างแล้วเสร็จแล้วครับ ดูทางรัฐสภาประกอบด้วยสมาชิกสภาผู้แทนราษฎร 500 คน สมาชิกวุฒิสภา 200 คนในนี้นะมีสภาผู้แทนราษฎรจะมีการประชุมกัน วันพุธและวันพฤหัสบดีสังกัดรัฐสภาไทยและอินโดนีเซีย มีความสัมพันธ์ที่ดีมีความใกล้ชิดกันมาโดยตลอด มีการแลกเปลี่ยนการเยือนกันอย่างสม่ำเสมอ ล่าสุดเมื่อเดือนมิถุนายน 2561 ที่ผ่านมา นายรังสิมันต์โรมสสไทย ในฐานะประธานกลุ่มมิตรภาพสมาชิกรัฐสภาไทยอินโดนีเซีย  ได้เดินทางไปเยือนสาธารณรัฐอินโดนีเซีย กระชับความสัมพันธ์ระดับสมาชิกรัฐสภาระหว่างกัน นอกจากนี้รองประธานสภาผู้แทนราษฎรคนที่ 2 ยังแสดงความชื่นชมที่โดนีเซีย สามารถพัฒนาประเทศเติบโตอย่างรวดเร็ว ไม่ว่าจะเป็นด้านเศรษฐกิจ  ด้านสังคมด้านการเมืองอีกทั้งยังเป็นประเทศที่มีทรัพยากรธรรมชาติที่อุดมสมบูรณ์ พร้อมทั้งแจ้งให้ทราบว่านายวันมูหะมัดนอร์มะทาประธานรัฐสภาและประธานสภาผู้แทนราษฎร ได้ฝากความระลึกถึงมายังคณะผู้แทนรัฐสภาอินโดนีเซียในวันนี้ด้วย  และสภาผู้แทนราษฎร ของไทยเองยินดีให้การสนับสนุนการดำเนินงานด้านต่างๆของสภาอินโดนีเซีย ในทุกโอกาส การกระชับความสัมพันธ์ระหว่างรัฐสภาของทั้งสองประเทศให้แน่นแฟ้นมากยิ่งขึ้น โอกาสที่อำนวย  รองประธานสภาผู้แทนราษฎรคนที่ 2 จะเดินทางไปเยือนอินโดนีเซียด้วยตนเองด้วยเช่นกันครับ ในขณะที่บ้านประธานกลุ่มมิตรภาพสมาชิกรัฐสภาอินโดนีเซีย- ไทย ได้กราบขอบคุณ ที่ได้ให้การต้อนรับอย่างอบอุ่นความสัมพันธ์ระหว่างไทยอินโดนีเซียดำเนินงาน มาดูดีเจ 14 ปี เพียงแต่ความสัมพันธ์ที่ดีด้านการเมืองและเศรษฐกิจเท่านั้น รวมไปถึงความสัมพันธ์ด้านสังคมวัฒนธรรม ด้านการศึกษาอีกด้วยอีกทั้งมีการลงนามข้อตกลงร่วมกัน หน้าต่างๆ  จะเป็นด้านของการศึกษาความมั่นคงด้านการติดต่อ การการต่อต้านยาเสพติดปัจจุบันในส่วนของอินโดนีเซียกับไทยเองมีขนาดเศรษฐกิจใหญ่เป็นอันดับ 1 และอันดับ 2 อาเซียน  หรือคิดเป็นประมาณร้อยละ 50 ของขนาดเศรษฐกิจทั้งหมดของอาเซียน  ในปี 2566  มูลค่าการค้าขายระหว่างกัน มีประมาณ 1.8 หมื่นล้านเหรียญสหรัฐ จะได้ส่งเสริมการค้าระหว่างการให้เพิ่มมากยิ่งขึ้นต่อเนื่องต่อไป  ทั้งสองฝ่ายได้มีการหารือในเรื่องของการเกษตร ผ้าไหมไทยจะได้มีความร่วมมือการแลกเปลี่ยนองค์ความรู้ระหว่างกัน อนาคตต่อไปด้วยเหรอครับ  ไปดูสถานการณ์ในต่างประเทศกับคุณกิตติเสรีประยูรวันนี้มาพบกันไว้นิดนึงค่ะ สหรัฐอเมริกาหาคู่ชมน่าจะมีการเลือกตั้งในช่วงเดือนพฤศจิกายนนี้สัปดาห์ที่ผ่านมาที่รักใครวะเนี่ยเขาบอกค้นเลยทีเดียวนะ  กันจากวันนี้นะ ไปจนถึงวันที่ 5 พฤศจิกายน ไม่ถึงร้อยวัน เพราะฉะนั้นลุยกันน่าดู จัด เป็นไร Battle Ground State Butter Ground คือหมายถึงรัฐที่จะชี้ชะตาแล้วครับว่าใครจะได้เป็นประธานาธิบดี ตอนนี้ 2 ฝ่ายระหว่าง compass  หาเสียงกัน เต็มที่เลยครับ pencils ติดตามกันในช่วงท้ายข่าวต่างประเทศนอกจาก สถานการณ์บ้านเมืองไทยนะ  สหรัฐอเมริกาพัทยาหรือว่าเป็นตัวชี้วัดที่สำคัญในการเลือกตั้งประธานาธิบดีในครั้งนี้ ติดตามกันต่อชั่วโมงข่าวต่างประเทศ คุณกิตติเสรีประยูรครับ       อาชีพอิสระที่เห็นแก่ตัวไปมีสิทธิ์ได้ตั้งนาน ยังไงวันนี้น้องเก็บออมมีคำตอบสำหรับผู้ที่สนใจสามารถสมัครได้หลายช่องทาง บัตรประชาชนใบเดียว เงินได้ทันที เอาวันนี้        เป็นของทุกคนแล้วก็เป็นของกู ไม่ดื่มด้วย  เลิกดื่มคืนพื้นที่สาธารณะให้กับทุกคนนะครับ    ตามความเข้มข้น ในเรื่องของความเคลื่อนไหวในต่างประเทศกันครับการเมืองไม่ต้องเข้มข้น  การเมืองที่สหรัฐก็คึกคักครับล่าสุด malish แล้วก็โดนเขาทำ ต่างฝ่ายต่างเดินสายหาเสียงกันที่รัฐเพนซิลเวเนียครับเมื่อช่วงสุดสัปดาห์ที่ผ่านมา Shenzhen เป็นหนึ่งในรัฐชี้ชะตาหรือ masochist นั่นเองครับโดยที่กำลังฮิต ประธานาธิบดีสหรัฐแล้วก็ว่าที่ตัวแทนจากพรรคเดโมแครต ในการเลือกตั้งวันที่ 5 พฤศจิกายนนี้ครับพร้อมทั้งนายจีวรครับผู้ว่าการรัฐเม็กซิโก ในฐานะผู้สมัคร ชิงตำแหน่งรองประธานาธิบดีลงพื้นที่หาเสียงรัฐ pennsylvania ครับซึ่งเป็นหนึ่งในชีวิต ของการเลือกตั้งครั้งนี้เมื่อวันอาทิตย์ครับทั้งนี้การที่ไฮไลท์นั้นนำเสนอภาพลักษณ์ของตัวเองว่าจะ ผู้นำหญิงคนแรกของสหรัฐไปกว่านั้นครับเธอยังนำเสนอตัวเองในฐานะของประธานาธิบดีหญิงผิวสีที่มีเชื้อสายเอเชีย เชื้อสายอินเดียจากมารดา แล้วก็การเป็นผู้นำรุ่นใหม่ของพรรคเดโมแครตหลังจากที่โจไบเดนประธานาธิบดีที่อายุ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live ห้องข่าวรัฐสภาแชนแนล ภาคเช้า 20 ส.ค. 67</dc:title>
  <dc:creator/>
  <cp:keywords/>
  <dcterms:created xsi:type="dcterms:W3CDTF">2024-09-04T10:07:41Z</dcterms:created>
  <dcterms:modified xsi:type="dcterms:W3CDTF">2024-09-04T10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4 กันยายน 2567 เวลา 16.02 น.</vt:lpwstr>
  </property>
  <property fmtid="{D5CDD505-2E9C-101B-9397-08002B2CF9AE}" pid="3" name="subtitle">
    <vt:lpwstr/>
  </property>
</Properties>
</file>